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p>
      <w:pPr>
        <w:pStyle w:val="Compact"/>
        <w:numPr>
          <w:numId w:val="3"/>
          <w:ilvl w:val="1"/>
        </w:numPr>
      </w:pPr>
      <w:r>
        <w:t xml:space="preserve">Stefanos Georgiou, Stamatia Rizou, and Diomidis Spinellis. Software Development Life Cycle for Energy-Efficiency: Techniques and Tools. In ACM Computing Surveys [Submitted for review on May of 2017]</w:t>
      </w:r>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Ate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ate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aa80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7f7e1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